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2866ED" w14:textId="2F79B1A4" w:rsidR="0092156F" w:rsidRDefault="001E15BC" w:rsidP="001E15BC">
      <w:pPr>
        <w:jc w:val="center"/>
        <w:rPr>
          <w:u w:val="single"/>
          <w:lang w:val="en-US"/>
        </w:rPr>
      </w:pPr>
      <w:r>
        <w:rPr>
          <w:u w:val="single"/>
          <w:lang w:val="en-US"/>
        </w:rPr>
        <w:t>RELEASE</w:t>
      </w:r>
      <w:r w:rsidRPr="001E15BC">
        <w:rPr>
          <w:u w:val="single"/>
          <w:lang w:val="en-US"/>
        </w:rPr>
        <w:t xml:space="preserve"> NOTES</w:t>
      </w:r>
    </w:p>
    <w:p w14:paraId="1BBCAB38" w14:textId="320018D0" w:rsidR="006705E1" w:rsidRDefault="006705E1" w:rsidP="001E15BC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11/12/2023</w:t>
      </w:r>
    </w:p>
    <w:p w14:paraId="199232B5" w14:textId="7C5C6D6D" w:rsidR="006705E1" w:rsidRPr="007C2141" w:rsidRDefault="006705E1" w:rsidP="006705E1">
      <w:pPr>
        <w:pStyle w:val="ListParagraph"/>
        <w:numPr>
          <w:ilvl w:val="0"/>
          <w:numId w:val="4"/>
        </w:numPr>
        <w:rPr>
          <w:u w:val="single"/>
          <w:lang w:val="en-US"/>
        </w:rPr>
      </w:pPr>
      <w:r>
        <w:rPr>
          <w:lang w:val="en-US"/>
        </w:rPr>
        <w:t>File added: iApplyVersion.txt</w:t>
      </w:r>
    </w:p>
    <w:p w14:paraId="38E050A0" w14:textId="77777777" w:rsidR="006705E1" w:rsidRDefault="006705E1" w:rsidP="001E15BC">
      <w:pPr>
        <w:rPr>
          <w:b/>
          <w:bCs/>
          <w:u w:val="single"/>
          <w:lang w:val="en-US"/>
        </w:rPr>
      </w:pPr>
    </w:p>
    <w:p w14:paraId="45FD7D6C" w14:textId="300131CD" w:rsidR="00006A7E" w:rsidRDefault="00006A7E" w:rsidP="001E15BC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7/12/2023</w:t>
      </w:r>
    </w:p>
    <w:p w14:paraId="1F593F0D" w14:textId="6B756810" w:rsidR="00006A7E" w:rsidRPr="007C2141" w:rsidRDefault="00006A7E" w:rsidP="00006A7E">
      <w:pPr>
        <w:pStyle w:val="ListParagraph"/>
        <w:numPr>
          <w:ilvl w:val="0"/>
          <w:numId w:val="4"/>
        </w:numPr>
        <w:rPr>
          <w:u w:val="single"/>
          <w:lang w:val="en-US"/>
        </w:rPr>
      </w:pPr>
      <w:r>
        <w:rPr>
          <w:lang w:val="en-US"/>
        </w:rPr>
        <w:t>Minor model changes to adapt the latest i-Apply version.</w:t>
      </w:r>
    </w:p>
    <w:p w14:paraId="5D567570" w14:textId="7DF0C8F6" w:rsidR="007C2141" w:rsidRPr="00006A7E" w:rsidRDefault="007C2141" w:rsidP="00006A7E">
      <w:pPr>
        <w:pStyle w:val="ListParagraph"/>
        <w:numPr>
          <w:ilvl w:val="0"/>
          <w:numId w:val="4"/>
        </w:numPr>
        <w:rPr>
          <w:u w:val="single"/>
          <w:lang w:val="en-US"/>
        </w:rPr>
      </w:pPr>
      <w:r>
        <w:rPr>
          <w:lang w:val="en-US"/>
        </w:rPr>
        <w:t xml:space="preserve">Template project light restructuring </w:t>
      </w:r>
    </w:p>
    <w:p w14:paraId="7020B4EB" w14:textId="77777777" w:rsidR="00006A7E" w:rsidRDefault="00006A7E" w:rsidP="001E15BC">
      <w:pPr>
        <w:rPr>
          <w:b/>
          <w:bCs/>
          <w:u w:val="single"/>
          <w:lang w:val="en-US"/>
        </w:rPr>
      </w:pPr>
    </w:p>
    <w:p w14:paraId="2F746D16" w14:textId="28C16C02" w:rsidR="001E15BC" w:rsidRDefault="001E15BC" w:rsidP="001E15BC">
      <w:pPr>
        <w:rPr>
          <w:b/>
          <w:bCs/>
          <w:u w:val="single"/>
          <w:lang w:val="en-US"/>
        </w:rPr>
      </w:pPr>
      <w:r w:rsidRPr="001E15BC">
        <w:rPr>
          <w:b/>
          <w:bCs/>
          <w:u w:val="single"/>
          <w:lang w:val="en-US"/>
        </w:rPr>
        <w:t>19/9/2023</w:t>
      </w:r>
    </w:p>
    <w:p w14:paraId="0DCF1973" w14:textId="77BE7EED" w:rsidR="001E15BC" w:rsidRPr="001E15BC" w:rsidRDefault="001E15BC" w:rsidP="001E15BC">
      <w:pPr>
        <w:pStyle w:val="ListParagraph"/>
        <w:numPr>
          <w:ilvl w:val="0"/>
          <w:numId w:val="2"/>
        </w:numPr>
        <w:rPr>
          <w:lang w:val="en-US"/>
        </w:rPr>
      </w:pPr>
      <w:r w:rsidRPr="001E15BC">
        <w:rPr>
          <w:lang w:val="en-US"/>
        </w:rPr>
        <w:t>Release notes file</w:t>
      </w:r>
      <w:r w:rsidR="00BF6C19">
        <w:rPr>
          <w:lang w:val="en-US"/>
        </w:rPr>
        <w:t xml:space="preserve"> (this document)</w:t>
      </w:r>
    </w:p>
    <w:p w14:paraId="7C2CF3C3" w14:textId="2751AE72" w:rsidR="001E15BC" w:rsidRPr="001E15BC" w:rsidRDefault="001E15BC" w:rsidP="001E15BC">
      <w:pPr>
        <w:pStyle w:val="ListParagraph"/>
        <w:numPr>
          <w:ilvl w:val="0"/>
          <w:numId w:val="2"/>
        </w:numPr>
        <w:rPr>
          <w:lang w:val="en-US"/>
        </w:rPr>
      </w:pPr>
      <w:r w:rsidRPr="001E15BC">
        <w:rPr>
          <w:lang w:val="en-US"/>
        </w:rPr>
        <w:t>Updated license files</w:t>
      </w:r>
    </w:p>
    <w:p w14:paraId="64082BCB" w14:textId="17DE9D11" w:rsidR="001E15BC" w:rsidRPr="001E15BC" w:rsidRDefault="001E15BC" w:rsidP="001E15BC">
      <w:pPr>
        <w:pStyle w:val="ListParagraph"/>
        <w:numPr>
          <w:ilvl w:val="0"/>
          <w:numId w:val="2"/>
        </w:numPr>
        <w:rPr>
          <w:lang w:val="en-US"/>
        </w:rPr>
      </w:pPr>
      <w:r w:rsidRPr="001E15BC">
        <w:rPr>
          <w:lang w:val="en-US"/>
        </w:rPr>
        <w:t xml:space="preserve">New folder: Source.VS2022.C#.Template with a template application for API implementation. </w:t>
      </w:r>
    </w:p>
    <w:p w14:paraId="6F5FAD75" w14:textId="3FBF0A6F" w:rsidR="001E15BC" w:rsidRDefault="001E15BC" w:rsidP="001E15BC">
      <w:pPr>
        <w:pStyle w:val="ListParagraph"/>
        <w:numPr>
          <w:ilvl w:val="0"/>
          <w:numId w:val="2"/>
        </w:numPr>
        <w:rPr>
          <w:lang w:val="en-US"/>
        </w:rPr>
      </w:pPr>
      <w:r w:rsidRPr="001E15BC">
        <w:rPr>
          <w:lang w:val="en-US"/>
        </w:rPr>
        <w:t>iApply_CCBS_Interfaces.xlsx : minor beautifications</w:t>
      </w:r>
    </w:p>
    <w:p w14:paraId="7C79CCA4" w14:textId="518E22F5" w:rsidR="00FA754A" w:rsidRDefault="00FA754A" w:rsidP="001E15BC">
      <w:pPr>
        <w:pStyle w:val="ListParagraph"/>
        <w:numPr>
          <w:ilvl w:val="0"/>
          <w:numId w:val="2"/>
        </w:numPr>
        <w:rPr>
          <w:lang w:val="en-US"/>
        </w:rPr>
      </w:pPr>
      <w:r w:rsidRPr="00FA754A">
        <w:rPr>
          <w:lang w:val="en-US"/>
        </w:rPr>
        <w:t>CCBS_API.json</w:t>
      </w:r>
      <w:r>
        <w:rPr>
          <w:lang w:val="en-US"/>
        </w:rPr>
        <w:t xml:space="preserve"> : Updated version</w:t>
      </w:r>
      <w:r w:rsidR="00BF6C19">
        <w:rPr>
          <w:lang w:val="en-US"/>
        </w:rPr>
        <w:t>, new tags (no changes on responses and requests)</w:t>
      </w:r>
    </w:p>
    <w:p w14:paraId="16330220" w14:textId="3D305BA6" w:rsidR="00BF6C19" w:rsidRDefault="00BF6C19" w:rsidP="001E15BC">
      <w:pPr>
        <w:pStyle w:val="ListParagraph"/>
        <w:numPr>
          <w:ilvl w:val="0"/>
          <w:numId w:val="2"/>
        </w:numPr>
        <w:rPr>
          <w:lang w:val="en-US"/>
        </w:rPr>
      </w:pPr>
      <w:r w:rsidRPr="00BF6C19">
        <w:rPr>
          <w:lang w:val="en-US"/>
        </w:rPr>
        <w:t>CCBS.docx</w:t>
      </w:r>
      <w:r>
        <w:rPr>
          <w:lang w:val="en-US"/>
        </w:rPr>
        <w:t xml:space="preserve"> : Minor corrections</w:t>
      </w:r>
    </w:p>
    <w:p w14:paraId="1A6E309A" w14:textId="77777777" w:rsidR="005D3B91" w:rsidRDefault="005D3B91" w:rsidP="005D3B91">
      <w:pPr>
        <w:rPr>
          <w:lang w:val="en-US"/>
        </w:rPr>
      </w:pPr>
    </w:p>
    <w:p w14:paraId="6C642C3B" w14:textId="74E04CC1" w:rsidR="005D3B91" w:rsidRPr="005B3034" w:rsidRDefault="005D3B91" w:rsidP="005D3B91">
      <w:pPr>
        <w:rPr>
          <w:b/>
          <w:bCs/>
          <w:u w:val="single"/>
          <w:lang w:val="en-US"/>
        </w:rPr>
      </w:pPr>
      <w:r w:rsidRPr="005B3034">
        <w:rPr>
          <w:b/>
          <w:bCs/>
          <w:u w:val="single"/>
          <w:lang w:val="en-US"/>
        </w:rPr>
        <w:t>21/9/2023</w:t>
      </w:r>
    </w:p>
    <w:p w14:paraId="41ECA4AC" w14:textId="4F2AF9E8" w:rsidR="005D3B91" w:rsidRPr="005D3B91" w:rsidRDefault="005D3B91" w:rsidP="005D3B91">
      <w:pPr>
        <w:pStyle w:val="ListParagraph"/>
        <w:numPr>
          <w:ilvl w:val="0"/>
          <w:numId w:val="3"/>
        </w:numPr>
        <w:rPr>
          <w:lang w:val="en-US"/>
        </w:rPr>
      </w:pPr>
      <w:r w:rsidRPr="005D3B91">
        <w:rPr>
          <w:lang w:val="en-US"/>
        </w:rPr>
        <w:t xml:space="preserve">CCBS.docx: Add the paragraph “Recommended OpenAPI Tools” </w:t>
      </w:r>
    </w:p>
    <w:p w14:paraId="0A0F6B51" w14:textId="536881E0" w:rsidR="005D3B91" w:rsidRPr="00626B4C" w:rsidRDefault="00626B4C" w:rsidP="005D3B91">
      <w:pPr>
        <w:rPr>
          <w:b/>
          <w:bCs/>
          <w:u w:val="single"/>
          <w:lang w:val="en-US"/>
        </w:rPr>
      </w:pPr>
      <w:r w:rsidRPr="00626B4C">
        <w:rPr>
          <w:b/>
          <w:bCs/>
          <w:u w:val="single"/>
          <w:lang w:val="en-US"/>
        </w:rPr>
        <w:t>29/9/2023</w:t>
      </w:r>
    </w:p>
    <w:p w14:paraId="5AAEC78C" w14:textId="24507136" w:rsidR="00FA754A" w:rsidRPr="00626B4C" w:rsidRDefault="00626B4C" w:rsidP="00626B4C">
      <w:pPr>
        <w:pStyle w:val="ListParagraph"/>
        <w:numPr>
          <w:ilvl w:val="0"/>
          <w:numId w:val="3"/>
        </w:numPr>
        <w:rPr>
          <w:b/>
          <w:bCs/>
          <w:lang w:val="en-US"/>
        </w:rPr>
      </w:pPr>
      <w:r>
        <w:rPr>
          <w:lang w:val="en-US"/>
        </w:rPr>
        <w:t xml:space="preserve">New Version updates on models (minor changes) See file: </w:t>
      </w:r>
      <w:r w:rsidRPr="00626B4C">
        <w:rPr>
          <w:b/>
          <w:bCs/>
          <w:lang w:val="en-US"/>
        </w:rPr>
        <w:t xml:space="preserve">Source.VS2022.C#.Template\README.txt </w:t>
      </w:r>
      <w:r>
        <w:rPr>
          <w:lang w:val="en-US"/>
        </w:rPr>
        <w:t>for further information and details</w:t>
      </w:r>
    </w:p>
    <w:p w14:paraId="3E64163C" w14:textId="77777777" w:rsidR="00626B4C" w:rsidRPr="00626B4C" w:rsidRDefault="00626B4C" w:rsidP="00626B4C">
      <w:pPr>
        <w:rPr>
          <w:b/>
          <w:bCs/>
          <w:lang w:val="en-US"/>
        </w:rPr>
      </w:pPr>
    </w:p>
    <w:p w14:paraId="600E1FE6" w14:textId="77777777" w:rsidR="001E15BC" w:rsidRPr="001E15BC" w:rsidRDefault="001E15BC" w:rsidP="001E15BC">
      <w:pPr>
        <w:rPr>
          <w:lang w:val="en-US"/>
        </w:rPr>
      </w:pPr>
    </w:p>
    <w:sectPr w:rsidR="001E15BC" w:rsidRPr="001E15BC" w:rsidSect="00C20FDD">
      <w:pgSz w:w="11906" w:h="16838" w:code="9"/>
      <w:pgMar w:top="1440" w:right="1797" w:bottom="1440" w:left="179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AE6B95"/>
    <w:multiLevelType w:val="hybridMultilevel"/>
    <w:tmpl w:val="262823F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047DD2"/>
    <w:multiLevelType w:val="hybridMultilevel"/>
    <w:tmpl w:val="72EE808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C52D91"/>
    <w:multiLevelType w:val="hybridMultilevel"/>
    <w:tmpl w:val="6A20D872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9D6C84"/>
    <w:multiLevelType w:val="hybridMultilevel"/>
    <w:tmpl w:val="BCC451F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4271724">
    <w:abstractNumId w:val="0"/>
  </w:num>
  <w:num w:numId="2" w16cid:durableId="2031253423">
    <w:abstractNumId w:val="1"/>
  </w:num>
  <w:num w:numId="3" w16cid:durableId="1420328916">
    <w:abstractNumId w:val="2"/>
  </w:num>
  <w:num w:numId="4" w16cid:durableId="5631939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drawingGridHorizontalSpacing w:val="120"/>
  <w:displayHorizontalDrawingGridEvery w:val="2"/>
  <w:displayVerticalDrawingGridEvery w:val="2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S1NDO1MDAxMDY1MLZQ0lEKTi0uzszPAykwrgUAhqtnJiwAAAA="/>
  </w:docVars>
  <w:rsids>
    <w:rsidRoot w:val="000041B9"/>
    <w:rsid w:val="000041B9"/>
    <w:rsid w:val="00006A7E"/>
    <w:rsid w:val="000E1E31"/>
    <w:rsid w:val="001E15BC"/>
    <w:rsid w:val="005B3034"/>
    <w:rsid w:val="005D3B91"/>
    <w:rsid w:val="00626B4C"/>
    <w:rsid w:val="006705E1"/>
    <w:rsid w:val="007C2141"/>
    <w:rsid w:val="0092156F"/>
    <w:rsid w:val="00B07419"/>
    <w:rsid w:val="00BF6C19"/>
    <w:rsid w:val="00C20FDD"/>
    <w:rsid w:val="00C40F83"/>
    <w:rsid w:val="00FA7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4B707D"/>
  <w15:chartTrackingRefBased/>
  <w15:docId w15:val="{AFB946CF-D29B-4408-9BB6-238FE309BC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l-G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15B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D3B91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5D3B91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08</Words>
  <Characters>5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s Afentakis</dc:creator>
  <cp:keywords/>
  <dc:description/>
  <cp:lastModifiedBy>Andreas Afentakis</cp:lastModifiedBy>
  <cp:revision>12</cp:revision>
  <dcterms:created xsi:type="dcterms:W3CDTF">2023-09-19T11:29:00Z</dcterms:created>
  <dcterms:modified xsi:type="dcterms:W3CDTF">2023-12-11T12:55:00Z</dcterms:modified>
</cp:coreProperties>
</file>